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FA76C" w14:textId="5AA1ECBF" w:rsidR="006410A1" w:rsidRPr="003174E3" w:rsidRDefault="0038435C" w:rsidP="003174E3">
      <w:pPr>
        <w:pStyle w:val="Heading1"/>
      </w:pPr>
      <w:r w:rsidRPr="003174E3">
        <w:t xml:space="preserve">Entering Final Grades </w:t>
      </w:r>
      <w:r w:rsidR="00335559" w:rsidRPr="003174E3">
        <w:t>as</w:t>
      </w:r>
      <w:r w:rsidRPr="003174E3">
        <w:t xml:space="preserve"> Faculty</w:t>
      </w:r>
    </w:p>
    <w:p w14:paraId="110446E9" w14:textId="77777777" w:rsidR="00E33433" w:rsidRPr="00E33433" w:rsidRDefault="00E33433" w:rsidP="00E33433"/>
    <w:p w14:paraId="4E49697D" w14:textId="734E18CC" w:rsidR="006410A1" w:rsidRPr="006410A1" w:rsidRDefault="006410A1" w:rsidP="006410A1">
      <w:r w:rsidRPr="00B21845">
        <w:rPr>
          <w:b/>
          <w:bCs/>
        </w:rPr>
        <w:t>Disclaimer</w:t>
      </w:r>
      <w:r>
        <w:t xml:space="preserve">: </w:t>
      </w:r>
      <w:r w:rsidRPr="00B21845">
        <w:t>These are instructions to enter grades via Faculty Self-Service. For</w:t>
      </w:r>
      <w:r>
        <w:t xml:space="preserve"> transferring and submitting final</w:t>
      </w:r>
      <w:r w:rsidRPr="00B21845">
        <w:t xml:space="preserve"> grades </w:t>
      </w:r>
      <w:r>
        <w:t>via</w:t>
      </w:r>
      <w:r w:rsidRPr="00B21845">
        <w:t xml:space="preserve"> Canvas, please </w:t>
      </w:r>
      <w:r>
        <w:t>see the “</w:t>
      </w:r>
      <w:r w:rsidRPr="00201052">
        <w:t xml:space="preserve">Transferring Canvas Grades to </w:t>
      </w:r>
      <w:proofErr w:type="spellStart"/>
      <w:r w:rsidRPr="00201052">
        <w:t>myWings</w:t>
      </w:r>
      <w:proofErr w:type="spellEnd"/>
      <w:r w:rsidRPr="00201052">
        <w:t xml:space="preserve"> and Submitting Final Grades</w:t>
      </w:r>
      <w:r>
        <w:t xml:space="preserve">” instructions found on the </w:t>
      </w:r>
      <w:hyperlink r:id="rId10" w:history="1">
        <w:r w:rsidRPr="00BB7839">
          <w:rPr>
            <w:rStyle w:val="Hyperlink"/>
          </w:rPr>
          <w:t>Faculty and Staff Resources</w:t>
        </w:r>
      </w:hyperlink>
      <w:r>
        <w:t xml:space="preserve"> webpage. Please c</w:t>
      </w:r>
      <w:r w:rsidRPr="00B21845">
        <w:t xml:space="preserve">ontact CIRT for </w:t>
      </w:r>
      <w:r>
        <w:t>any other</w:t>
      </w:r>
      <w:r w:rsidRPr="00B21845">
        <w:t xml:space="preserve"> questions </w:t>
      </w:r>
      <w:r>
        <w:t>regarding</w:t>
      </w:r>
      <w:r w:rsidRPr="00B21845">
        <w:t xml:space="preserve"> the Canvas Grade Transfer tool.</w:t>
      </w:r>
    </w:p>
    <w:p w14:paraId="3F81E986" w14:textId="5A1C7C36" w:rsidR="0038435C" w:rsidRPr="003174E3" w:rsidRDefault="00B93AB9" w:rsidP="003174E3">
      <w:pPr>
        <w:pStyle w:val="Heading2"/>
      </w:pPr>
      <w:r w:rsidRPr="003174E3">
        <w:t xml:space="preserve">Logging </w:t>
      </w:r>
      <w:r w:rsidR="00247183" w:rsidRPr="003174E3">
        <w:t xml:space="preserve">in </w:t>
      </w:r>
      <w:r w:rsidR="001A4523" w:rsidRPr="003174E3">
        <w:t>and Accessing the Final Grades Worksheet</w:t>
      </w:r>
    </w:p>
    <w:p w14:paraId="75E88C06" w14:textId="77777777" w:rsidR="0038435C" w:rsidRPr="00E33F4E" w:rsidRDefault="0038435C" w:rsidP="0038435C">
      <w:r>
        <w:t>A</w:t>
      </w:r>
      <w:r w:rsidRPr="00E33F4E">
        <w:t xml:space="preserve">ccess the </w:t>
      </w:r>
      <w:r w:rsidRPr="0063268C">
        <w:rPr>
          <w:b/>
          <w:bCs/>
        </w:rPr>
        <w:t>Final Grade Worksheet</w:t>
      </w:r>
      <w:r w:rsidRPr="00E33F4E">
        <w:t xml:space="preserve"> by following the</w:t>
      </w:r>
      <w:r>
        <w:t>se</w:t>
      </w:r>
      <w:r w:rsidRPr="00E33F4E">
        <w:t xml:space="preserve"> steps</w:t>
      </w:r>
      <w:r>
        <w:t>:</w:t>
      </w:r>
    </w:p>
    <w:p w14:paraId="7550B3EB" w14:textId="3EE66B34" w:rsidR="0038435C" w:rsidRPr="0038435C" w:rsidRDefault="001A4523" w:rsidP="0038435C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>L</w:t>
      </w:r>
      <w:r w:rsidR="0038435C" w:rsidRPr="00E33F4E">
        <w:t>og</w:t>
      </w:r>
      <w:r w:rsidR="00FD4946">
        <w:t xml:space="preserve"> </w:t>
      </w:r>
      <w:r w:rsidR="0038435C">
        <w:t>in</w:t>
      </w:r>
      <w:r w:rsidR="0038435C" w:rsidRPr="00E33F4E">
        <w:t xml:space="preserve"> to </w:t>
      </w:r>
      <w:proofErr w:type="spellStart"/>
      <w:r w:rsidR="0038435C" w:rsidRPr="00E33F4E">
        <w:t>myWings</w:t>
      </w:r>
      <w:proofErr w:type="spellEnd"/>
      <w:r w:rsidR="0038435C" w:rsidRPr="00E33F4E">
        <w:t xml:space="preserve"> at </w:t>
      </w:r>
      <w:hyperlink r:id="rId11" w:history="1">
        <w:r w:rsidR="0038435C" w:rsidRPr="0041611D">
          <w:rPr>
            <w:rStyle w:val="Hyperlink"/>
          </w:rPr>
          <w:t>http://mywings.unf.edu</w:t>
        </w:r>
      </w:hyperlink>
      <w:r w:rsidR="00E6520F">
        <w:rPr>
          <w:rStyle w:val="Hyperlink"/>
        </w:rPr>
        <w:t>.</w:t>
      </w:r>
    </w:p>
    <w:p w14:paraId="34133462" w14:textId="28B70F16" w:rsidR="0038435C" w:rsidRDefault="0038435C" w:rsidP="0038435C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Select the </w:t>
      </w:r>
      <w:r w:rsidRPr="00E6520F">
        <w:rPr>
          <w:rStyle w:val="Hyperlink"/>
          <w:b/>
          <w:bCs/>
          <w:color w:val="auto"/>
          <w:u w:val="none"/>
        </w:rPr>
        <w:t>Faculty Resources</w:t>
      </w:r>
      <w:r>
        <w:rPr>
          <w:rStyle w:val="Hyperlink"/>
          <w:color w:val="auto"/>
          <w:u w:val="none"/>
        </w:rPr>
        <w:t xml:space="preserve"> tile</w:t>
      </w:r>
      <w:r w:rsidR="00E6520F">
        <w:rPr>
          <w:rStyle w:val="Hyperlink"/>
          <w:color w:val="auto"/>
          <w:u w:val="none"/>
        </w:rPr>
        <w:t>.</w:t>
      </w:r>
    </w:p>
    <w:p w14:paraId="5FCD70BC" w14:textId="77777777" w:rsidR="0038435C" w:rsidRPr="00E33F4E" w:rsidRDefault="0038435C" w:rsidP="0038435C">
      <w:r w:rsidRPr="00167081">
        <w:rPr>
          <w:noProof/>
          <w:sz w:val="24"/>
          <w:szCs w:val="24"/>
        </w:rPr>
        <w:drawing>
          <wp:inline distT="0" distB="0" distL="0" distR="0" wp14:anchorId="5355E253" wp14:editId="543BB544">
            <wp:extent cx="4958487" cy="3409950"/>
            <wp:effectExtent l="19050" t="19050" r="13970" b="19050"/>
            <wp:docPr id="2" name="Picture 2" descr="The myWings main tile screen is shown. The faculty resources tile is highlighted in yellow. Tile positions may vary per us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5162" cy="3545203"/>
                    </a:xfrm>
                    <a:prstGeom prst="rect">
                      <a:avLst/>
                    </a:prstGeom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14:paraId="676AD408" w14:textId="77777777" w:rsidR="0038435C" w:rsidRDefault="0038435C" w:rsidP="0038435C">
      <w:pPr>
        <w:pStyle w:val="ListParagraph"/>
        <w:numPr>
          <w:ilvl w:val="0"/>
          <w:numId w:val="1"/>
        </w:numPr>
      </w:pPr>
      <w:r>
        <w:t xml:space="preserve">Select </w:t>
      </w:r>
      <w:r w:rsidRPr="00E6520F">
        <w:rPr>
          <w:b/>
          <w:bCs/>
        </w:rPr>
        <w:t>Faculty Self-Service</w:t>
      </w:r>
      <w:r>
        <w:t xml:space="preserve"> in the pop-up menu. </w:t>
      </w:r>
    </w:p>
    <w:p w14:paraId="43F16FBB" w14:textId="68139C23" w:rsidR="0038435C" w:rsidRDefault="006410A1" w:rsidP="0038435C">
      <w:r w:rsidRPr="006410A1">
        <w:rPr>
          <w:noProof/>
        </w:rPr>
        <w:drawing>
          <wp:inline distT="0" distB="0" distL="0" distR="0" wp14:anchorId="5359E885" wp14:editId="6D6F7C70">
            <wp:extent cx="3789279" cy="2002704"/>
            <wp:effectExtent l="0" t="0" r="1905" b="0"/>
            <wp:docPr id="8" name="Picture 8" descr="The faculty resources pop up menu is shown. Faculty self-service is highlighted in yellow. This is the top op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0280" cy="206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82331" w14:textId="77777777" w:rsidR="0038435C" w:rsidRDefault="0038435C" w:rsidP="0038435C">
      <w:pPr>
        <w:pStyle w:val="ListParagraph"/>
        <w:numPr>
          <w:ilvl w:val="0"/>
          <w:numId w:val="1"/>
        </w:numPr>
      </w:pPr>
      <w:r>
        <w:lastRenderedPageBreak/>
        <w:t>Select</w:t>
      </w:r>
      <w:r w:rsidRPr="00E33F4E">
        <w:t xml:space="preserve"> the </w:t>
      </w:r>
      <w:r w:rsidRPr="00E33F4E">
        <w:rPr>
          <w:b/>
          <w:bCs/>
        </w:rPr>
        <w:t>Final Grades</w:t>
      </w:r>
      <w:r w:rsidRPr="00E33F4E">
        <w:t xml:space="preserve"> menu option under the </w:t>
      </w:r>
      <w:r w:rsidRPr="00E33F4E">
        <w:rPr>
          <w:b/>
          <w:bCs/>
        </w:rPr>
        <w:t xml:space="preserve">Faculty </w:t>
      </w:r>
      <w:r>
        <w:rPr>
          <w:b/>
          <w:bCs/>
        </w:rPr>
        <w:t xml:space="preserve">Services </w:t>
      </w:r>
      <w:r w:rsidRPr="00E33F4E">
        <w:rPr>
          <w:b/>
          <w:bCs/>
        </w:rPr>
        <w:t>Menu</w:t>
      </w:r>
      <w:r w:rsidRPr="00E33F4E">
        <w:t>.</w:t>
      </w:r>
    </w:p>
    <w:p w14:paraId="704AC280" w14:textId="77777777" w:rsidR="0038435C" w:rsidRPr="00E33F4E" w:rsidRDefault="0038435C" w:rsidP="0038435C">
      <w:r w:rsidRPr="0038435C">
        <w:rPr>
          <w:noProof/>
        </w:rPr>
        <w:drawing>
          <wp:inline distT="0" distB="0" distL="0" distR="0" wp14:anchorId="5C4B480A" wp14:editId="66D04491">
            <wp:extent cx="3304558" cy="2543175"/>
            <wp:effectExtent l="19050" t="19050" r="10160" b="9525"/>
            <wp:docPr id="1" name="Picture 1" descr="The faculty &amp; advisors menu is shown. The final grades link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3053" cy="2572801"/>
                    </a:xfrm>
                    <a:prstGeom prst="rect">
                      <a:avLst/>
                    </a:prstGeom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14:paraId="7F148F13" w14:textId="77777777" w:rsidR="0038435C" w:rsidRPr="00E33F4E" w:rsidRDefault="0038435C" w:rsidP="0038435C">
      <w:pPr>
        <w:pStyle w:val="ListParagraph"/>
        <w:numPr>
          <w:ilvl w:val="0"/>
          <w:numId w:val="1"/>
        </w:numPr>
      </w:pPr>
      <w:r w:rsidRPr="00E33F4E">
        <w:t xml:space="preserve">Select the </w:t>
      </w:r>
      <w:r w:rsidRPr="00E33F4E">
        <w:rPr>
          <w:b/>
          <w:bCs/>
        </w:rPr>
        <w:t>Term</w:t>
      </w:r>
      <w:r w:rsidRPr="00E33F4E">
        <w:t xml:space="preserve"> and </w:t>
      </w:r>
      <w:r w:rsidRPr="00E33F4E">
        <w:rPr>
          <w:b/>
          <w:bCs/>
        </w:rPr>
        <w:t>CRN</w:t>
      </w:r>
      <w:r w:rsidRPr="00E33F4E">
        <w:t xml:space="preserve"> for the course you are submitting</w:t>
      </w:r>
      <w:r>
        <w:t xml:space="preserve"> for</w:t>
      </w:r>
      <w:r w:rsidRPr="00E33F4E">
        <w:t>.</w:t>
      </w:r>
    </w:p>
    <w:p w14:paraId="0D0D206C" w14:textId="0FA071A9" w:rsidR="001A4523" w:rsidRDefault="006042F9" w:rsidP="003174E3">
      <w:pPr>
        <w:pStyle w:val="Heading2"/>
      </w:pPr>
      <w:r>
        <w:t>Using the Final Grades Worksheet</w:t>
      </w:r>
    </w:p>
    <w:p w14:paraId="281FE876" w14:textId="3FDDBB98" w:rsidR="003470ED" w:rsidRDefault="00796B54" w:rsidP="003470ED">
      <w:pPr>
        <w:pStyle w:val="ListParagraph"/>
        <w:numPr>
          <w:ilvl w:val="0"/>
          <w:numId w:val="3"/>
        </w:numPr>
      </w:pPr>
      <w:r>
        <w:t>Enter final grades for</w:t>
      </w:r>
      <w:r w:rsidR="00EC5D8E">
        <w:t xml:space="preserve"> all</w:t>
      </w:r>
      <w:r>
        <w:t xml:space="preserve"> students on your roster</w:t>
      </w:r>
      <w:r w:rsidR="00266674">
        <w:t>.</w:t>
      </w:r>
    </w:p>
    <w:p w14:paraId="2374308F" w14:textId="7C4FECEF" w:rsidR="003470ED" w:rsidRPr="003470ED" w:rsidRDefault="003470ED" w:rsidP="003470ED">
      <w:pPr>
        <w:pStyle w:val="ListParagraph"/>
        <w:numPr>
          <w:ilvl w:val="0"/>
          <w:numId w:val="3"/>
        </w:numPr>
        <w:rPr>
          <w:b/>
          <w:bCs/>
          <w:u w:val="single"/>
        </w:rPr>
      </w:pPr>
      <w:r w:rsidRPr="00EC5D8E">
        <w:rPr>
          <w:b/>
          <w:bCs/>
          <w:u w:val="single"/>
        </w:rPr>
        <w:t>Last Attend Date</w:t>
      </w:r>
      <w:r>
        <w:rPr>
          <w:b/>
          <w:bCs/>
        </w:rPr>
        <w:t xml:space="preserve"> </w:t>
      </w:r>
      <w:r w:rsidRPr="003470ED">
        <w:t>–</w:t>
      </w:r>
      <w:r w:rsidRPr="00EC5D8E">
        <w:t xml:space="preserve"> Adjust this date </w:t>
      </w:r>
      <w:r w:rsidRPr="00EC5D8E">
        <w:rPr>
          <w:b/>
          <w:bCs/>
          <w:u w:val="single"/>
        </w:rPr>
        <w:t>only if</w:t>
      </w:r>
      <w:r w:rsidRPr="00EC5D8E">
        <w:t xml:space="preserve"> the student is receiving Fail</w:t>
      </w:r>
      <w:r w:rsidR="00E6520F">
        <w:t xml:space="preserve"> (F)</w:t>
      </w:r>
      <w:r w:rsidRPr="00EC5D8E">
        <w:t xml:space="preserve"> or Incomplete</w:t>
      </w:r>
      <w:r w:rsidR="00E6520F">
        <w:t xml:space="preserve"> (I)</w:t>
      </w:r>
      <w:r w:rsidRPr="00EC5D8E">
        <w:t xml:space="preserve"> </w:t>
      </w:r>
      <w:r w:rsidRPr="00EC5D8E">
        <w:rPr>
          <w:b/>
          <w:bCs/>
          <w:u w:val="single"/>
        </w:rPr>
        <w:t>and</w:t>
      </w:r>
      <w:r w:rsidRPr="00EC5D8E">
        <w:t xml:space="preserve"> the date </w:t>
      </w:r>
      <w:r w:rsidR="00266674">
        <w:t xml:space="preserve">already </w:t>
      </w:r>
      <w:r w:rsidRPr="00EC5D8E">
        <w:t xml:space="preserve">displayed is incorrect. </w:t>
      </w:r>
      <w:r w:rsidRPr="00EC5D8E">
        <w:rPr>
          <w:color w:val="C00000"/>
          <w:u w:val="single"/>
        </w:rPr>
        <w:t>Do not adjust or delete this date for any other students.</w:t>
      </w:r>
      <w:r w:rsidR="00266674" w:rsidRPr="00E6520F">
        <w:rPr>
          <w:color w:val="C00000"/>
        </w:rPr>
        <w:t xml:space="preserve"> </w:t>
      </w:r>
      <w:r w:rsidR="00266674">
        <w:t>A</w:t>
      </w:r>
      <w:r w:rsidR="00266674" w:rsidRPr="00E33F4E">
        <w:t xml:space="preserve"> missing date will cause your entire entry to be rejected.</w:t>
      </w:r>
    </w:p>
    <w:p w14:paraId="0FF2EF39" w14:textId="4987A3DA" w:rsidR="00EC5D8E" w:rsidRDefault="00EC5D8E" w:rsidP="00EC5D8E">
      <w:pPr>
        <w:pStyle w:val="ListParagraph"/>
        <w:numPr>
          <w:ilvl w:val="0"/>
          <w:numId w:val="3"/>
        </w:numPr>
      </w:pPr>
      <w:r w:rsidRPr="00EC5D8E">
        <w:rPr>
          <w:b/>
          <w:bCs/>
          <w:u w:val="single"/>
        </w:rPr>
        <w:t>Attend Hours</w:t>
      </w:r>
      <w:r>
        <w:t xml:space="preserve"> – </w:t>
      </w:r>
      <w:r w:rsidR="00266674">
        <w:t>In the example below, t</w:t>
      </w:r>
      <w:r w:rsidR="0038435C" w:rsidRPr="00E33F4E">
        <w:t>he grades for students 2</w:t>
      </w:r>
      <w:r w:rsidR="003470ED">
        <w:t xml:space="preserve"> and 4</w:t>
      </w:r>
      <w:r w:rsidR="0038435C" w:rsidRPr="00E33F4E">
        <w:t xml:space="preserve"> require you to enter </w:t>
      </w:r>
      <w:r>
        <w:t>“Attend Hours”</w:t>
      </w:r>
      <w:r w:rsidR="0038435C" w:rsidRPr="00E33F4E">
        <w:t xml:space="preserve"> along with the last attend date in the MM/DD/YYYY format. Students who earn </w:t>
      </w:r>
      <w:r w:rsidR="003470ED">
        <w:t xml:space="preserve">a </w:t>
      </w:r>
      <w:r w:rsidR="0038435C" w:rsidRPr="00E33F4E">
        <w:t xml:space="preserve">F or I grade require this additional information. You will need to enter the hours attended in the </w:t>
      </w:r>
      <w:r w:rsidR="0038435C" w:rsidRPr="003470ED">
        <w:rPr>
          <w:b/>
          <w:bCs/>
        </w:rPr>
        <w:t>Final Grade Worksheet</w:t>
      </w:r>
      <w:r w:rsidR="0038435C" w:rsidRPr="00E33F4E">
        <w:t xml:space="preserve"> before submitting final grades.</w:t>
      </w:r>
    </w:p>
    <w:p w14:paraId="75E5051F" w14:textId="77777777" w:rsidR="00EC5D8E" w:rsidRDefault="0038435C" w:rsidP="00EC5D8E">
      <w:pPr>
        <w:pStyle w:val="ListParagraph"/>
        <w:numPr>
          <w:ilvl w:val="1"/>
          <w:numId w:val="3"/>
        </w:numPr>
      </w:pPr>
      <w:r w:rsidRPr="00E33F4E">
        <w:t>Instructors can use the date of the last test or assignment submitted by the student if they do not regularly record class attendance.</w:t>
      </w:r>
    </w:p>
    <w:p w14:paraId="0D0835CC" w14:textId="77777777" w:rsidR="00EC5D8E" w:rsidRDefault="0038435C" w:rsidP="00EC5D8E">
      <w:pPr>
        <w:pStyle w:val="ListParagraph"/>
        <w:numPr>
          <w:ilvl w:val="1"/>
          <w:numId w:val="3"/>
        </w:numPr>
      </w:pPr>
      <w:r w:rsidRPr="00E33F4E">
        <w:t xml:space="preserve">If the student did not attend the first day of class, please use that date as the </w:t>
      </w:r>
      <w:r w:rsidRPr="00EC5D8E">
        <w:rPr>
          <w:b/>
          <w:bCs/>
        </w:rPr>
        <w:t>Last Attend Date</w:t>
      </w:r>
      <w:r w:rsidRPr="00E33F4E">
        <w:t xml:space="preserve"> and list the </w:t>
      </w:r>
      <w:r w:rsidRPr="00EC5D8E">
        <w:rPr>
          <w:b/>
          <w:bCs/>
        </w:rPr>
        <w:t>Attend Hours</w:t>
      </w:r>
      <w:r w:rsidRPr="00E33F4E">
        <w:t xml:space="preserve"> as </w:t>
      </w:r>
      <w:r w:rsidRPr="00EC5D8E">
        <w:rPr>
          <w:b/>
          <w:bCs/>
        </w:rPr>
        <w:t>0</w:t>
      </w:r>
      <w:r w:rsidRPr="00E33F4E">
        <w:t>.</w:t>
      </w:r>
    </w:p>
    <w:p w14:paraId="54BF0725" w14:textId="137866B0" w:rsidR="0038435C" w:rsidRPr="00E33F4E" w:rsidRDefault="0038435C" w:rsidP="00EC5D8E">
      <w:pPr>
        <w:pStyle w:val="ListParagraph"/>
        <w:numPr>
          <w:ilvl w:val="1"/>
          <w:numId w:val="3"/>
        </w:numPr>
      </w:pPr>
      <w:r w:rsidRPr="00E33F4E">
        <w:t xml:space="preserve">If the student attended only the first day of class, please use that date as the </w:t>
      </w:r>
      <w:r w:rsidRPr="00EC5D8E">
        <w:rPr>
          <w:b/>
          <w:bCs/>
        </w:rPr>
        <w:t>Last Attend Date</w:t>
      </w:r>
      <w:r w:rsidRPr="00E33F4E">
        <w:t xml:space="preserve"> and list the </w:t>
      </w:r>
      <w:r w:rsidRPr="00EC5D8E">
        <w:rPr>
          <w:b/>
          <w:bCs/>
        </w:rPr>
        <w:t>Attend Hours</w:t>
      </w:r>
      <w:r w:rsidRPr="00E33F4E">
        <w:t xml:space="preserve"> as </w:t>
      </w:r>
      <w:r w:rsidRPr="00EC5D8E">
        <w:rPr>
          <w:b/>
          <w:bCs/>
        </w:rPr>
        <w:t>1</w:t>
      </w:r>
      <w:r w:rsidRPr="00E33F4E">
        <w:t>.</w:t>
      </w:r>
    </w:p>
    <w:p w14:paraId="3F81F96C" w14:textId="4400C57B" w:rsidR="0038435C" w:rsidRDefault="003470ED" w:rsidP="0038435C">
      <w:r w:rsidRPr="003470ED">
        <w:rPr>
          <w:noProof/>
        </w:rPr>
        <w:drawing>
          <wp:inline distT="0" distB="0" distL="0" distR="0" wp14:anchorId="6CA4E0B7" wp14:editId="3DD6C8C4">
            <wp:extent cx="6810375" cy="1881864"/>
            <wp:effectExtent l="19050" t="19050" r="9525" b="23495"/>
            <wp:docPr id="3" name="Picture 3" descr="The final grades worksheet is show. Student with F and I grades are highlighted in yellow. Last attend data and attend hours columns are also show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36292" cy="1889025"/>
                    </a:xfrm>
                    <a:prstGeom prst="rect">
                      <a:avLst/>
                    </a:prstGeom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14:paraId="6C6CE476" w14:textId="77777777" w:rsidR="00E6520F" w:rsidRDefault="00E6520F" w:rsidP="00E6520F"/>
    <w:p w14:paraId="5C85D411" w14:textId="214197E5" w:rsidR="0038435C" w:rsidRPr="00E33F4E" w:rsidRDefault="0038435C" w:rsidP="00EC5D8E">
      <w:pPr>
        <w:pStyle w:val="ListParagraph"/>
        <w:numPr>
          <w:ilvl w:val="0"/>
          <w:numId w:val="3"/>
        </w:numPr>
      </w:pPr>
      <w:r w:rsidRPr="00E33F4E">
        <w:lastRenderedPageBreak/>
        <w:t xml:space="preserve">Students who have withdrawn from </w:t>
      </w:r>
      <w:r w:rsidR="00FD5656">
        <w:t>the</w:t>
      </w:r>
      <w:r w:rsidRPr="00E33F4E">
        <w:t xml:space="preserve"> course will appear as </w:t>
      </w:r>
      <w:r w:rsidRPr="00EC5D8E">
        <w:rPr>
          <w:b/>
          <w:bCs/>
        </w:rPr>
        <w:t>Not Gradable</w:t>
      </w:r>
      <w:r w:rsidRPr="00E33F4E">
        <w:t>.</w:t>
      </w:r>
    </w:p>
    <w:p w14:paraId="152565D2" w14:textId="77777777" w:rsidR="0038435C" w:rsidRDefault="0038435C" w:rsidP="0038435C">
      <w:r w:rsidRPr="00A17F07">
        <w:rPr>
          <w:noProof/>
        </w:rPr>
        <w:drawing>
          <wp:inline distT="0" distB="0" distL="0" distR="0" wp14:anchorId="1298C1CA" wp14:editId="131DEC14">
            <wp:extent cx="6858000" cy="1807845"/>
            <wp:effectExtent l="19050" t="19050" r="19050" b="20955"/>
            <wp:docPr id="13" name="Picture 13" descr="A screenshot is showing a not gradable student due to course withdrawal. This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7845"/>
                    </a:xfrm>
                    <a:prstGeom prst="rect">
                      <a:avLst/>
                    </a:prstGeom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14:paraId="382853AF" w14:textId="77777777" w:rsidR="00266674" w:rsidRDefault="0038435C" w:rsidP="00EC5D8E">
      <w:pPr>
        <w:pStyle w:val="ListParagraph"/>
        <w:numPr>
          <w:ilvl w:val="0"/>
          <w:numId w:val="3"/>
        </w:numPr>
      </w:pPr>
      <w:r w:rsidRPr="00E33F4E">
        <w:t xml:space="preserve">Once you have made the appropriate entries on the </w:t>
      </w:r>
      <w:r w:rsidRPr="00EC5D8E">
        <w:rPr>
          <w:b/>
          <w:bCs/>
        </w:rPr>
        <w:t>Final Grade Worksheet</w:t>
      </w:r>
      <w:r w:rsidRPr="00E33F4E">
        <w:t xml:space="preserve">, please </w:t>
      </w:r>
      <w:r w:rsidR="00FD5656">
        <w:t xml:space="preserve">review and </w:t>
      </w:r>
      <w:r w:rsidRPr="00E33F4E">
        <w:t>submit.</w:t>
      </w:r>
    </w:p>
    <w:p w14:paraId="525AE1F1" w14:textId="651C0C53" w:rsidR="00B82DE9" w:rsidRDefault="00B82DE9" w:rsidP="00B82DE9">
      <w:r w:rsidRPr="00B82DE9">
        <w:rPr>
          <w:noProof/>
        </w:rPr>
        <w:drawing>
          <wp:inline distT="0" distB="0" distL="0" distR="0" wp14:anchorId="72821F5F" wp14:editId="6392D443">
            <wp:extent cx="6858000" cy="1280160"/>
            <wp:effectExtent l="19050" t="19050" r="19050" b="15240"/>
            <wp:docPr id="7" name="Picture 7" descr="The final grades worksheet is shown. At the bottom of the page is the Submit button. It is highlighted in yellow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80160"/>
                    </a:xfrm>
                    <a:prstGeom prst="rect">
                      <a:avLst/>
                    </a:prstGeom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14:paraId="0011AA58" w14:textId="290BC5DC" w:rsidR="00E6520F" w:rsidRPr="00266674" w:rsidRDefault="00E6520F" w:rsidP="00B82DE9">
      <w:pPr>
        <w:pStyle w:val="ListParagraph"/>
        <w:numPr>
          <w:ilvl w:val="0"/>
          <w:numId w:val="3"/>
        </w:numPr>
      </w:pPr>
      <w:r w:rsidRPr="004D1D84">
        <w:t xml:space="preserve">Make sure to confirm your submission at the top of the </w:t>
      </w:r>
      <w:r w:rsidRPr="00E6520F">
        <w:rPr>
          <w:b/>
          <w:bCs/>
        </w:rPr>
        <w:t>Final Grade Worksheet</w:t>
      </w:r>
      <w:r w:rsidRPr="004D1D84">
        <w:t>.</w:t>
      </w:r>
    </w:p>
    <w:p w14:paraId="1D0E9424" w14:textId="7B01BD8F" w:rsidR="0098114E" w:rsidRDefault="00266674">
      <w:bookmarkStart w:id="0" w:name="_GoBack"/>
      <w:r w:rsidRPr="00266674">
        <w:rPr>
          <w:noProof/>
        </w:rPr>
        <w:drawing>
          <wp:inline distT="0" distB="0" distL="0" distR="0" wp14:anchorId="3E217976" wp14:editId="2B3613CC">
            <wp:extent cx="6858000" cy="752475"/>
            <wp:effectExtent l="19050" t="19050" r="19050" b="28575"/>
            <wp:docPr id="4" name="Picture 4" descr="The statement &quot;The changes you made were saved successfully&quot; appears on scree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2475"/>
                    </a:xfrm>
                    <a:prstGeom prst="rect">
                      <a:avLst/>
                    </a:prstGeom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  <w:bookmarkEnd w:id="0"/>
    </w:p>
    <w:sectPr w:rsidR="0098114E" w:rsidSect="007E59E2">
      <w:headerReference w:type="default" r:id="rId19"/>
      <w:footerReference w:type="default" r:id="rId20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05E33" w14:textId="77777777" w:rsidR="00FD5656" w:rsidRDefault="00FD5656" w:rsidP="00FD5656">
      <w:pPr>
        <w:spacing w:after="0" w:line="240" w:lineRule="auto"/>
      </w:pPr>
      <w:r>
        <w:separator/>
      </w:r>
    </w:p>
  </w:endnote>
  <w:endnote w:type="continuationSeparator" w:id="0">
    <w:p w14:paraId="1693A65C" w14:textId="77777777" w:rsidR="00FD5656" w:rsidRDefault="00FD5656" w:rsidP="00FD5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D4839" w14:textId="4E5E26ED" w:rsidR="00B1282C" w:rsidRDefault="00B1282C">
    <w:pPr>
      <w:pStyle w:val="Footer"/>
    </w:pPr>
    <w:r>
      <w:rPr>
        <w:noProof/>
      </w:rPr>
      <w:drawing>
        <wp:inline distT="0" distB="0" distL="0" distR="0" wp14:anchorId="0D0837C7" wp14:editId="5DC759BC">
          <wp:extent cx="1163397" cy="457200"/>
          <wp:effectExtent l="0" t="0" r="0" b="0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862" cy="4585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689F3" w14:textId="77777777" w:rsidR="00FD5656" w:rsidRDefault="00FD5656" w:rsidP="00FD5656">
      <w:pPr>
        <w:spacing w:after="0" w:line="240" w:lineRule="auto"/>
      </w:pPr>
      <w:r>
        <w:separator/>
      </w:r>
    </w:p>
  </w:footnote>
  <w:footnote w:type="continuationSeparator" w:id="0">
    <w:p w14:paraId="2BC6B3EB" w14:textId="77777777" w:rsidR="00FD5656" w:rsidRDefault="00FD5656" w:rsidP="00FD5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4FFDC" w14:textId="4A28C8B2" w:rsidR="00105F23" w:rsidRPr="00105F23" w:rsidRDefault="003174E3" w:rsidP="00105F23">
    <w:pPr>
      <w:pStyle w:val="Header"/>
      <w:tabs>
        <w:tab w:val="clear" w:pos="4680"/>
        <w:tab w:val="clear" w:pos="9360"/>
        <w:tab w:val="left" w:pos="9053"/>
      </w:tabs>
      <w:rPr>
        <w:sz w:val="20"/>
        <w:szCs w:val="20"/>
      </w:rPr>
    </w:pPr>
    <w:sdt>
      <w:sdtPr>
        <w:rPr>
          <w:sz w:val="20"/>
          <w:szCs w:val="20"/>
        </w:rPr>
        <w:id w:val="98381352"/>
        <w:docPartObj>
          <w:docPartGallery w:val="Page Numbers (Top of Page)"/>
          <w:docPartUnique/>
        </w:docPartObj>
      </w:sdtPr>
      <w:sdtEndPr/>
      <w:sdtContent>
        <w:r w:rsidR="005D4449" w:rsidRPr="00105F23">
          <w:rPr>
            <w:sz w:val="20"/>
            <w:szCs w:val="20"/>
          </w:rPr>
          <w:t xml:space="preserve">Page </w:t>
        </w:r>
        <w:r w:rsidR="005D4449" w:rsidRPr="00105F23">
          <w:rPr>
            <w:b/>
            <w:bCs/>
            <w:sz w:val="20"/>
            <w:szCs w:val="20"/>
          </w:rPr>
          <w:fldChar w:fldCharType="begin"/>
        </w:r>
        <w:r w:rsidR="005D4449" w:rsidRPr="00105F23">
          <w:rPr>
            <w:b/>
            <w:bCs/>
            <w:sz w:val="20"/>
            <w:szCs w:val="20"/>
          </w:rPr>
          <w:instrText xml:space="preserve"> PAGE </w:instrText>
        </w:r>
        <w:r w:rsidR="005D4449" w:rsidRPr="00105F23">
          <w:rPr>
            <w:b/>
            <w:bCs/>
            <w:sz w:val="20"/>
            <w:szCs w:val="20"/>
          </w:rPr>
          <w:fldChar w:fldCharType="separate"/>
        </w:r>
        <w:r w:rsidR="005D4449" w:rsidRPr="00105F23">
          <w:rPr>
            <w:b/>
            <w:bCs/>
            <w:noProof/>
            <w:sz w:val="20"/>
            <w:szCs w:val="20"/>
          </w:rPr>
          <w:t>2</w:t>
        </w:r>
        <w:r w:rsidR="005D4449" w:rsidRPr="00105F23">
          <w:rPr>
            <w:b/>
            <w:bCs/>
            <w:sz w:val="20"/>
            <w:szCs w:val="20"/>
          </w:rPr>
          <w:fldChar w:fldCharType="end"/>
        </w:r>
        <w:r w:rsidR="005D4449" w:rsidRPr="00105F23">
          <w:rPr>
            <w:sz w:val="20"/>
            <w:szCs w:val="20"/>
          </w:rPr>
          <w:t xml:space="preserve"> of </w:t>
        </w:r>
        <w:r w:rsidR="005D4449" w:rsidRPr="00105F23">
          <w:rPr>
            <w:b/>
            <w:bCs/>
            <w:sz w:val="20"/>
            <w:szCs w:val="20"/>
          </w:rPr>
          <w:fldChar w:fldCharType="begin"/>
        </w:r>
        <w:r w:rsidR="005D4449" w:rsidRPr="00105F23">
          <w:rPr>
            <w:b/>
            <w:bCs/>
            <w:sz w:val="20"/>
            <w:szCs w:val="20"/>
          </w:rPr>
          <w:instrText xml:space="preserve"> NUMPAGES  </w:instrText>
        </w:r>
        <w:r w:rsidR="005D4449" w:rsidRPr="00105F23">
          <w:rPr>
            <w:b/>
            <w:bCs/>
            <w:sz w:val="20"/>
            <w:szCs w:val="20"/>
          </w:rPr>
          <w:fldChar w:fldCharType="separate"/>
        </w:r>
        <w:r w:rsidR="005D4449" w:rsidRPr="00105F23">
          <w:rPr>
            <w:b/>
            <w:bCs/>
            <w:noProof/>
            <w:sz w:val="20"/>
            <w:szCs w:val="20"/>
          </w:rPr>
          <w:t>2</w:t>
        </w:r>
        <w:r w:rsidR="005D4449" w:rsidRPr="00105F23">
          <w:rPr>
            <w:b/>
            <w:bCs/>
            <w:sz w:val="20"/>
            <w:szCs w:val="20"/>
          </w:rPr>
          <w:fldChar w:fldCharType="end"/>
        </w:r>
        <w:r w:rsidR="005D4449" w:rsidRPr="00105F23">
          <w:rPr>
            <w:b/>
            <w:bCs/>
            <w:sz w:val="20"/>
            <w:szCs w:val="20"/>
          </w:rPr>
          <w:t xml:space="preserve">                                                                                                                             </w:t>
        </w:r>
        <w:r w:rsidR="005D4449">
          <w:rPr>
            <w:b/>
            <w:bCs/>
            <w:sz w:val="20"/>
            <w:szCs w:val="20"/>
          </w:rPr>
          <w:t xml:space="preserve">                                  </w:t>
        </w:r>
        <w:r w:rsidR="005D4449" w:rsidRPr="00105F23">
          <w:rPr>
            <w:b/>
            <w:bCs/>
            <w:sz w:val="20"/>
            <w:szCs w:val="20"/>
          </w:rPr>
          <w:t xml:space="preserve">                      </w:t>
        </w:r>
      </w:sdtContent>
    </w:sdt>
    <w:r w:rsidR="005D4449">
      <w:rPr>
        <w:sz w:val="20"/>
        <w:szCs w:val="20"/>
      </w:rPr>
      <w:t>Revised</w:t>
    </w:r>
    <w:r w:rsidR="005D4449" w:rsidRPr="00105F23">
      <w:rPr>
        <w:sz w:val="20"/>
        <w:szCs w:val="20"/>
      </w:rPr>
      <w:t xml:space="preserve"> 0</w:t>
    </w:r>
    <w:r w:rsidR="00BB7839">
      <w:rPr>
        <w:sz w:val="20"/>
        <w:szCs w:val="20"/>
      </w:rPr>
      <w:t>8</w:t>
    </w:r>
    <w:r w:rsidR="005D4449" w:rsidRPr="00105F23">
      <w:rPr>
        <w:sz w:val="20"/>
        <w:szCs w:val="20"/>
      </w:rPr>
      <w:t>.</w:t>
    </w:r>
    <w:r w:rsidR="00BB7839">
      <w:rPr>
        <w:sz w:val="20"/>
        <w:szCs w:val="20"/>
      </w:rPr>
      <w:t>25</w:t>
    </w:r>
    <w:r w:rsidR="005D4449" w:rsidRPr="00105F23">
      <w:rPr>
        <w:sz w:val="20"/>
        <w:szCs w:val="20"/>
      </w:rPr>
      <w:t>.2020</w:t>
    </w:r>
  </w:p>
  <w:p w14:paraId="64087788" w14:textId="77777777" w:rsidR="00105F23" w:rsidRDefault="003174E3" w:rsidP="00105F2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B16501"/>
    <w:multiLevelType w:val="hybridMultilevel"/>
    <w:tmpl w:val="544C6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57458"/>
    <w:multiLevelType w:val="hybridMultilevel"/>
    <w:tmpl w:val="6DEC98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7941874"/>
    <w:multiLevelType w:val="hybridMultilevel"/>
    <w:tmpl w:val="33129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B4658"/>
    <w:multiLevelType w:val="hybridMultilevel"/>
    <w:tmpl w:val="46C6949E"/>
    <w:lvl w:ilvl="0" w:tplc="D9CC0D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NDA2sLC0NLE0MzJV0lEKTi0uzszPAykwrAUAXbBR+CwAAAA="/>
  </w:docVars>
  <w:rsids>
    <w:rsidRoot w:val="0038435C"/>
    <w:rsid w:val="000C4363"/>
    <w:rsid w:val="001A4523"/>
    <w:rsid w:val="00247183"/>
    <w:rsid w:val="00266674"/>
    <w:rsid w:val="002D6BD9"/>
    <w:rsid w:val="003174E3"/>
    <w:rsid w:val="00327CD7"/>
    <w:rsid w:val="00335559"/>
    <w:rsid w:val="003470ED"/>
    <w:rsid w:val="0038435C"/>
    <w:rsid w:val="00437C3D"/>
    <w:rsid w:val="004D1D84"/>
    <w:rsid w:val="005D4449"/>
    <w:rsid w:val="006042F9"/>
    <w:rsid w:val="006410A1"/>
    <w:rsid w:val="00796B54"/>
    <w:rsid w:val="0098114E"/>
    <w:rsid w:val="00B025A8"/>
    <w:rsid w:val="00B1282C"/>
    <w:rsid w:val="00B21845"/>
    <w:rsid w:val="00B82DE9"/>
    <w:rsid w:val="00B93AB9"/>
    <w:rsid w:val="00BB7839"/>
    <w:rsid w:val="00E33433"/>
    <w:rsid w:val="00E6520F"/>
    <w:rsid w:val="00EC5D8E"/>
    <w:rsid w:val="00FD4946"/>
    <w:rsid w:val="00FD5656"/>
    <w:rsid w:val="00FF0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5379F"/>
  <w15:chartTrackingRefBased/>
  <w15:docId w15:val="{972F4B11-2FFE-4CDE-98AA-B937D52AB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35C"/>
  </w:style>
  <w:style w:type="paragraph" w:styleId="Heading1">
    <w:name w:val="heading 1"/>
    <w:basedOn w:val="Title"/>
    <w:next w:val="Normal"/>
    <w:link w:val="Heading1Char"/>
    <w:uiPriority w:val="9"/>
    <w:qFormat/>
    <w:rsid w:val="003174E3"/>
    <w:pPr>
      <w:jc w:val="center"/>
      <w:outlineLvl w:val="0"/>
    </w:pPr>
    <w:rPr>
      <w:b/>
      <w:bCs/>
      <w:color w:val="0020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4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4E3"/>
    <w:rPr>
      <w:rFonts w:asciiTheme="majorHAnsi" w:eastAsiaTheme="majorEastAsia" w:hAnsiTheme="majorHAnsi" w:cstheme="majorBidi"/>
      <w:b/>
      <w:bCs/>
      <w:color w:val="002060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843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435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43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35C"/>
  </w:style>
  <w:style w:type="paragraph" w:styleId="Title">
    <w:name w:val="Title"/>
    <w:basedOn w:val="Normal"/>
    <w:next w:val="Normal"/>
    <w:link w:val="TitleChar"/>
    <w:uiPriority w:val="10"/>
    <w:qFormat/>
    <w:rsid w:val="0038435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43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er">
    <w:name w:val="footer"/>
    <w:basedOn w:val="Normal"/>
    <w:link w:val="FooterChar"/>
    <w:uiPriority w:val="99"/>
    <w:unhideWhenUsed/>
    <w:rsid w:val="00FD56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656"/>
  </w:style>
  <w:style w:type="character" w:styleId="UnresolvedMention">
    <w:name w:val="Unresolved Mention"/>
    <w:basedOn w:val="DefaultParagraphFont"/>
    <w:uiPriority w:val="99"/>
    <w:semiHidden/>
    <w:unhideWhenUsed/>
    <w:rsid w:val="00BB783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520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4E3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3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mywings.unf.edu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www.unf.edu/onestop/registrar/Faculty_and_Staff_Resources.aspx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d5891b7e748d46d9b50daa9178a698e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d81e4ab85471464562c7b71ab7cda9a5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</xsd:restriction>
      </xsd:simpleType>
    </xsd:element>
    <xsd:element name="Document_x0020_Status" ma:index="4" nillable="true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vember 2020</Month>
    <Division xmlns="a8fbf49f-21ba-4487-b1fa-ffc4a5473ca3">AA &amp; SA</Division>
    <pgjr xmlns="a8fbf49f-21ba-4487-b1fa-ffc4a5473ca3">
      <UserInfo>
        <DisplayName/>
        <AccountId xsi:nil="true"/>
        <AccountType/>
      </UserInfo>
    </pgjr>
    <wskv xmlns="a8fbf49f-21ba-4487-b1fa-ffc4a5473ca3" xsi:nil="true"/>
    <wuxb xmlns="a8fbf49f-21ba-4487-b1fa-ffc4a5473ca3" xsi:nil="true"/>
    <lx4h xmlns="a8fbf49f-21ba-4487-b1fa-ffc4a5473ca3">
      <UserInfo>
        <DisplayName/>
        <AccountId xsi:nil="true"/>
        <AccountType/>
      </UserInfo>
    </lx4h>
    <cuke xmlns="a8fbf49f-21ba-4487-b1fa-ffc4a5473ca3" xsi:nil="true"/>
    <Department xmlns="a8fbf49f-21ba-4487-b1fa-ffc4a5473ca3">ENROLLMENT</Department>
    <uq5p xmlns="a8fbf49f-21ba-4487-b1fa-ffc4a5473ca3" xsi:nil="true"/>
    <Document_x0020_Status xmlns="a8fbf49f-21ba-4487-b1fa-ffc4a5473ca3">ADA Audit</Document_x0020_Status>
  </documentManagement>
</p:properties>
</file>

<file path=customXml/itemProps1.xml><?xml version="1.0" encoding="utf-8"?>
<ds:datastoreItem xmlns:ds="http://schemas.openxmlformats.org/officeDocument/2006/customXml" ds:itemID="{24D007CB-6DA4-4B9F-91B8-EAF6F20AE5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D8DE5C-AA53-4688-8131-D2584EDE8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6D8B7B-991F-4F04-805B-882D9F85178E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a8fbf49f-21ba-4487-b1fa-ffc4a5473c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ering Final Grades as Faculty 8.25.2020</vt:lpstr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ing Final Grades as Faculty 8.25.2020</dc:title>
  <dc:subject/>
  <dc:creator>Hale, Kyle</dc:creator>
  <cp:keywords/>
  <dc:description/>
  <cp:lastModifiedBy>Fieschko, Rachel</cp:lastModifiedBy>
  <cp:revision>27</cp:revision>
  <dcterms:created xsi:type="dcterms:W3CDTF">2020-07-31T12:10:00Z</dcterms:created>
  <dcterms:modified xsi:type="dcterms:W3CDTF">2020-12-0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